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D02E35" w14:textId="77777777" w:rsidR="00602156" w:rsidRPr="00963913" w:rsidRDefault="00602156" w:rsidP="00602156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 xml:space="preserve">(Form </w:t>
      </w:r>
      <w:r>
        <w:rPr>
          <w:rFonts w:asciiTheme="majorHAnsi" w:hAnsiTheme="majorHAnsi" w:cstheme="majorHAnsi"/>
          <w:sz w:val="22"/>
        </w:rPr>
        <w:t>3</w:t>
      </w:r>
      <w:r w:rsidRPr="00780BB5">
        <w:rPr>
          <w:rFonts w:asciiTheme="majorHAnsi" w:hAnsiTheme="majorHAnsi" w:cstheme="majorHAnsi"/>
          <w:sz w:val="22"/>
        </w:rPr>
        <w:t>)</w:t>
      </w:r>
    </w:p>
    <w:p w14:paraId="4D895AE1" w14:textId="77777777" w:rsidR="00D53FBB" w:rsidRPr="00EE40B8" w:rsidRDefault="00602156" w:rsidP="00602156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2970495A" w14:textId="5557CC91" w:rsidR="00EE40B8" w:rsidRDefault="00D53FBB" w:rsidP="001678E6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1678E6">
        <w:rPr>
          <w:rFonts w:asciiTheme="majorHAnsi" w:hAnsiTheme="majorHAnsi" w:cstheme="majorHAnsi"/>
          <w:sz w:val="24"/>
        </w:rPr>
        <w:t xml:space="preserve">Enrollment </w:t>
      </w:r>
      <w:r w:rsidR="00B54E2D">
        <w:rPr>
          <w:rFonts w:asciiTheme="majorHAnsi" w:hAnsiTheme="majorHAnsi" w:cstheme="majorHAnsi" w:hint="eastAsia"/>
          <w:sz w:val="24"/>
        </w:rPr>
        <w:t>October</w:t>
      </w:r>
      <w:bookmarkStart w:id="0" w:name="_GoBack"/>
      <w:bookmarkEnd w:id="0"/>
      <w:r w:rsidRPr="001678E6">
        <w:rPr>
          <w:rFonts w:asciiTheme="majorHAnsi" w:hAnsiTheme="majorHAnsi" w:cstheme="majorHAnsi"/>
          <w:sz w:val="24"/>
        </w:rPr>
        <w:t xml:space="preserve"> 20</w:t>
      </w:r>
      <w:r w:rsidR="00DA6C85">
        <w:rPr>
          <w:rFonts w:asciiTheme="majorHAnsi" w:hAnsiTheme="majorHAnsi" w:cstheme="majorHAnsi"/>
          <w:sz w:val="24"/>
        </w:rPr>
        <w:t>20</w:t>
      </w:r>
      <w:r w:rsidRPr="001678E6">
        <w:rPr>
          <w:rFonts w:asciiTheme="majorHAnsi" w:hAnsiTheme="majorHAnsi" w:cstheme="majorHAnsi"/>
          <w:sz w:val="28"/>
        </w:rPr>
        <w:t xml:space="preserve"> </w:t>
      </w:r>
      <w:r w:rsidRPr="001678E6">
        <w:rPr>
          <w:rFonts w:asciiTheme="majorHAnsi" w:hAnsiTheme="majorHAnsi" w:cstheme="majorHAnsi"/>
          <w:sz w:val="24"/>
        </w:rPr>
        <w:t>(</w:t>
      </w:r>
      <w:r w:rsidR="00FC0165">
        <w:rPr>
          <w:rFonts w:asciiTheme="majorHAnsi" w:hAnsiTheme="majorHAnsi" w:cstheme="majorHAnsi"/>
          <w:sz w:val="24"/>
        </w:rPr>
        <w:t>International</w:t>
      </w:r>
      <w:r w:rsidRPr="001678E6">
        <w:rPr>
          <w:rFonts w:asciiTheme="majorHAnsi" w:hAnsiTheme="majorHAnsi" w:cstheme="majorHAnsi"/>
          <w:sz w:val="24"/>
        </w:rPr>
        <w:t xml:space="preserve"> Course)</w:t>
      </w:r>
    </w:p>
    <w:p w14:paraId="53BAB7F1" w14:textId="77777777" w:rsidR="001678E6" w:rsidRPr="001678E6" w:rsidRDefault="001678E6" w:rsidP="001678E6">
      <w:pPr>
        <w:snapToGrid w:val="0"/>
        <w:jc w:val="center"/>
        <w:rPr>
          <w:rFonts w:asciiTheme="majorHAnsi" w:hAnsiTheme="majorHAnsi" w:cstheme="majorHAnsi"/>
          <w:sz w:val="28"/>
        </w:rPr>
      </w:pPr>
    </w:p>
    <w:p w14:paraId="3D2F85DF" w14:textId="77777777" w:rsidR="00EE40B8" w:rsidRDefault="009727D0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color w:val="0070C0"/>
          <w:sz w:val="40"/>
        </w:rPr>
        <w:t>Summary of Master Thesis</w:t>
      </w:r>
    </w:p>
    <w:p w14:paraId="632F9660" w14:textId="77777777" w:rsidR="00EE40B8" w:rsidRP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33A8BCF7" w14:textId="77777777" w:rsidR="00704F3A" w:rsidRPr="00082366" w:rsidRDefault="00704F3A" w:rsidP="00EE40B8">
      <w:pPr>
        <w:snapToGrid w:val="0"/>
        <w:rPr>
          <w:rFonts w:asciiTheme="majorHAnsi" w:hAnsiTheme="majorHAnsi" w:cstheme="majorHAnsi"/>
        </w:rPr>
      </w:pPr>
      <w:r w:rsidRPr="00082366">
        <w:rPr>
          <w:rFonts w:asciiTheme="majorHAnsi" w:hAnsiTheme="majorHAnsi" w:cstheme="majorHAnsi"/>
        </w:rPr>
        <w:t xml:space="preserve">* Applicant for Mathematics or Physics must send an electronic copy of your master thesis instead of this form. </w:t>
      </w:r>
    </w:p>
    <w:p w14:paraId="6B660C45" w14:textId="77777777" w:rsidR="000453EE" w:rsidRDefault="000453EE" w:rsidP="000453EE">
      <w:pPr>
        <w:snapToGrid w:val="0"/>
        <w:rPr>
          <w:rFonts w:asciiTheme="majorHAnsi" w:hAnsiTheme="majorHAnsi" w:cstheme="majorHAnsi"/>
        </w:rPr>
      </w:pPr>
    </w:p>
    <w:p w14:paraId="44F1AA47" w14:textId="77777777" w:rsidR="000453EE" w:rsidRPr="00082366" w:rsidRDefault="000453EE" w:rsidP="000453EE">
      <w:pPr>
        <w:snapToGrid w:val="0"/>
      </w:pPr>
      <w:r w:rsidRPr="00082366">
        <w:rPr>
          <w:rFonts w:asciiTheme="majorHAnsi" w:hAnsiTheme="majorHAnsi" w:cstheme="majorHAnsi"/>
        </w:rPr>
        <w:t>Summarize your master thesis in English within 2 pages.</w:t>
      </w:r>
    </w:p>
    <w:p w14:paraId="061E3F56" w14:textId="77777777" w:rsidR="00787C26" w:rsidRPr="000453EE" w:rsidRDefault="00787C26" w:rsidP="00EE40B8">
      <w:pPr>
        <w:snapToGrid w:val="0"/>
      </w:pPr>
    </w:p>
    <w:p w14:paraId="51707C0A" w14:textId="77777777" w:rsidR="002C7154" w:rsidRDefault="002C7154" w:rsidP="002C7154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bookmarkStart w:id="1" w:name="_Hlk535317925"/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>pplicant:</w:t>
      </w:r>
      <w:bookmarkEnd w:id="1"/>
      <w:r w:rsidRPr="005873C9"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</w:t>
      </w:r>
      <w:r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</w:t>
      </w:r>
    </w:p>
    <w:p w14:paraId="63537581" w14:textId="77777777" w:rsidR="000453EE" w:rsidRDefault="002C7154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(family) </w:t>
      </w:r>
    </w:p>
    <w:p w14:paraId="13CFC8F5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255D127B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>ame, Affiliation</w:t>
      </w:r>
      <w:r w:rsidR="00077FB2">
        <w:rPr>
          <w:rFonts w:ascii="Arial" w:hAnsi="Arial" w:cs="Arial"/>
          <w:sz w:val="20"/>
          <w:szCs w:val="20"/>
        </w:rPr>
        <w:t>, and Position</w:t>
      </w:r>
      <w:r>
        <w:rPr>
          <w:rFonts w:ascii="Arial" w:hAnsi="Arial" w:cs="Arial"/>
          <w:sz w:val="20"/>
          <w:szCs w:val="20"/>
        </w:rPr>
        <w:t xml:space="preserve"> of your Supervisor(s): </w:t>
      </w:r>
    </w:p>
    <w:p w14:paraId="7E9ACA5A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1351DE73" w14:textId="77777777" w:rsidR="00602156" w:rsidRDefault="00602156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46CFB014" w14:textId="77777777" w:rsidR="000453EE" w:rsidRDefault="000453EE" w:rsidP="000453EE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itle</w:t>
      </w:r>
      <w:r w:rsidRPr="005873C9">
        <w:rPr>
          <w:rFonts w:ascii="Arial" w:hAnsi="Arial" w:cs="Arial"/>
          <w:sz w:val="20"/>
          <w:szCs w:val="20"/>
        </w:rPr>
        <w:t xml:space="preserve"> of</w:t>
      </w:r>
      <w:r>
        <w:rPr>
          <w:rFonts w:ascii="Arial" w:hAnsi="Arial" w:cs="Arial"/>
          <w:sz w:val="20"/>
          <w:szCs w:val="20"/>
        </w:rPr>
        <w:t xml:space="preserve"> Thesis</w:t>
      </w:r>
      <w:r w:rsidRPr="005873C9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</w:t>
      </w:r>
    </w:p>
    <w:p w14:paraId="28A2C1FD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06F8CEC5" w14:textId="77777777" w:rsidR="002C7154" w:rsidRDefault="00602156" w:rsidP="00082366">
      <w:pPr>
        <w:snapToGri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 w:hint="eastAsia"/>
        </w:rPr>
        <w:t>S</w:t>
      </w:r>
      <w:r>
        <w:rPr>
          <w:rFonts w:asciiTheme="majorHAnsi" w:hAnsiTheme="majorHAnsi" w:cstheme="majorHAnsi"/>
        </w:rPr>
        <w:t>ummary:</w:t>
      </w:r>
    </w:p>
    <w:p w14:paraId="12211677" w14:textId="77777777" w:rsidR="00787C26" w:rsidRPr="0008236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A677DD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F546EB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2722E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9724D36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108D5E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B03BF9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9DAADB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466067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7ED27F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023BCD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610A38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75F467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D1E3E4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C492DB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E6AED2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71851FF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B0E8E4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8746606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47ACB2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5D12C67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4A147F5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A5241F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0BA8BC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F906D3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2B9B0D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8C2F3B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A0D714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0BE8B0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8E953A8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A3B170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7EEDD2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1A60B6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A0FAAF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61F4D1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9DDCA3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CA29B4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52BFF10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3E4BD7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946327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0BA33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A81BC4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E21430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D14CC0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1E38E1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1CF03F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DD8CF8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19DB3D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A087A5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2497F5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8A8225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53A8B1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1F60A1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6EE7C1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61C10E4" w14:textId="77777777" w:rsidR="00EE40B8" w:rsidRPr="00704F3A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704F3A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327DB9" w14:textId="77777777" w:rsidR="00107828" w:rsidRDefault="00107828" w:rsidP="00FC0165">
      <w:r>
        <w:separator/>
      </w:r>
    </w:p>
  </w:endnote>
  <w:endnote w:type="continuationSeparator" w:id="0">
    <w:p w14:paraId="25FA6B70" w14:textId="77777777" w:rsidR="00107828" w:rsidRDefault="00107828" w:rsidP="00FC0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4CBBBC" w14:textId="77777777" w:rsidR="00107828" w:rsidRDefault="00107828" w:rsidP="00FC0165">
      <w:r>
        <w:separator/>
      </w:r>
    </w:p>
  </w:footnote>
  <w:footnote w:type="continuationSeparator" w:id="0">
    <w:p w14:paraId="46F6FCB2" w14:textId="77777777" w:rsidR="00107828" w:rsidRDefault="00107828" w:rsidP="00FC01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O0NDaxMDE3MTM3tzBQ0lEKTi0uzszPAykwqQUABvuU/CwAAAA="/>
  </w:docVars>
  <w:rsids>
    <w:rsidRoot w:val="00EE40B8"/>
    <w:rsid w:val="000453EE"/>
    <w:rsid w:val="00077FB2"/>
    <w:rsid w:val="00082366"/>
    <w:rsid w:val="00107828"/>
    <w:rsid w:val="00150BE4"/>
    <w:rsid w:val="001678E6"/>
    <w:rsid w:val="00220601"/>
    <w:rsid w:val="00241A04"/>
    <w:rsid w:val="002C7154"/>
    <w:rsid w:val="003307D4"/>
    <w:rsid w:val="00374BE3"/>
    <w:rsid w:val="003C1138"/>
    <w:rsid w:val="00602156"/>
    <w:rsid w:val="006839FE"/>
    <w:rsid w:val="00704F3A"/>
    <w:rsid w:val="00787C26"/>
    <w:rsid w:val="009727D0"/>
    <w:rsid w:val="00B54E2D"/>
    <w:rsid w:val="00C55EA3"/>
    <w:rsid w:val="00CC4601"/>
    <w:rsid w:val="00D53FBB"/>
    <w:rsid w:val="00DA6C85"/>
    <w:rsid w:val="00DB40C7"/>
    <w:rsid w:val="00E46749"/>
    <w:rsid w:val="00EE40B8"/>
    <w:rsid w:val="00FC0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3AF67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2C715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paragraph" w:customStyle="1" w:styleId="1">
    <w:name w:val="リスト段落1"/>
    <w:basedOn w:val="a"/>
    <w:uiPriority w:val="99"/>
    <w:qFormat/>
    <w:rsid w:val="002C7154"/>
    <w:pPr>
      <w:ind w:leftChars="400" w:left="840"/>
    </w:pPr>
    <w:rPr>
      <w:rFonts w:ascii="Century" w:eastAsia="ＭＳ 明朝" w:hAnsi="Century" w:cs="Century"/>
      <w:bCs w:val="0"/>
    </w:rPr>
  </w:style>
  <w:style w:type="paragraph" w:styleId="a4">
    <w:name w:val="header"/>
    <w:basedOn w:val="a"/>
    <w:link w:val="a5"/>
    <w:uiPriority w:val="99"/>
    <w:unhideWhenUsed/>
    <w:rsid w:val="00FC0165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FC0165"/>
  </w:style>
  <w:style w:type="paragraph" w:styleId="a6">
    <w:name w:val="footer"/>
    <w:basedOn w:val="a"/>
    <w:link w:val="a7"/>
    <w:uiPriority w:val="99"/>
    <w:unhideWhenUsed/>
    <w:rsid w:val="00FC016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FC01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20-02-05T06:37:00Z</dcterms:modified>
</cp:coreProperties>
</file>